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6A0465" w14:textId="1FD706AF" w:rsidR="00DB5BBE" w:rsidRDefault="00584200" w:rsidP="00584200">
      <w:pPr>
        <w:pStyle w:val="ListParagraph"/>
        <w:numPr>
          <w:ilvl w:val="0"/>
          <w:numId w:val="1"/>
        </w:numPr>
      </w:pPr>
      <w:r w:rsidRPr="00EC0333">
        <w:rPr>
          <w:b/>
          <w:bCs/>
        </w:rPr>
        <w:t>Git URL</w:t>
      </w:r>
      <w:r>
        <w:t xml:space="preserve"> – </w:t>
      </w:r>
      <w:hyperlink r:id="rId5" w:history="1">
        <w:proofErr w:type="spellStart"/>
        <w:r w:rsidR="00EC0333">
          <w:rPr>
            <w:rStyle w:val="Hyperlink"/>
          </w:rPr>
          <w:t>vasanthkalai</w:t>
        </w:r>
        <w:proofErr w:type="spellEnd"/>
        <w:r w:rsidR="00EC0333">
          <w:rPr>
            <w:rStyle w:val="Hyperlink"/>
          </w:rPr>
          <w:t>/hello-world: Week 1 - Assignment (github.com)</w:t>
        </w:r>
      </w:hyperlink>
    </w:p>
    <w:p w14:paraId="25A0D225" w14:textId="4677AA02" w:rsidR="00584200" w:rsidRPr="00584200" w:rsidRDefault="00584200" w:rsidP="00584200">
      <w:pPr>
        <w:pStyle w:val="ListParagraph"/>
        <w:numPr>
          <w:ilvl w:val="0"/>
          <w:numId w:val="1"/>
        </w:numPr>
        <w:rPr>
          <w:b/>
          <w:bCs/>
        </w:rPr>
      </w:pPr>
      <w:r w:rsidRPr="00584200">
        <w:rPr>
          <w:b/>
          <w:bCs/>
        </w:rPr>
        <w:t>What is the level of measurement of the following variables?</w:t>
      </w:r>
    </w:p>
    <w:p w14:paraId="77C1EDA8" w14:textId="741B4704" w:rsidR="00584200" w:rsidRDefault="00584200" w:rsidP="00584200">
      <w:pPr>
        <w:ind w:left="720"/>
      </w:pPr>
      <w:r>
        <w:t>Nominal variables – names or types.</w:t>
      </w:r>
    </w:p>
    <w:p w14:paraId="181C4597" w14:textId="0BC733CF" w:rsidR="00584200" w:rsidRDefault="00584200" w:rsidP="00584200">
      <w:pPr>
        <w:ind w:left="720"/>
      </w:pPr>
      <w:r>
        <w:t>Ordinal variables – ordered data.</w:t>
      </w:r>
    </w:p>
    <w:p w14:paraId="33904E93" w14:textId="1879D76E" w:rsidR="00584200" w:rsidRDefault="00584200" w:rsidP="00584200">
      <w:pPr>
        <w:ind w:left="720"/>
      </w:pPr>
      <w:r>
        <w:t>Ratio – values with true zero.</w:t>
      </w:r>
    </w:p>
    <w:p w14:paraId="35604C63" w14:textId="3500BEF2" w:rsidR="00584200" w:rsidRDefault="00584200" w:rsidP="00584200">
      <w:pPr>
        <w:pStyle w:val="ListParagraph"/>
        <w:numPr>
          <w:ilvl w:val="0"/>
          <w:numId w:val="2"/>
        </w:numPr>
      </w:pPr>
      <w:r>
        <w:t>The number of downloads of different bands' songs on iTunes</w:t>
      </w:r>
      <w:r>
        <w:t xml:space="preserve"> – </w:t>
      </w:r>
      <w:r w:rsidRPr="00584200">
        <w:rPr>
          <w:highlight w:val="yellow"/>
        </w:rPr>
        <w:t>Ratio</w:t>
      </w:r>
      <w:r>
        <w:t>.</w:t>
      </w:r>
    </w:p>
    <w:p w14:paraId="383236FC" w14:textId="5C688B11" w:rsidR="00584200" w:rsidRDefault="00584200" w:rsidP="00584200">
      <w:pPr>
        <w:pStyle w:val="ListParagraph"/>
        <w:numPr>
          <w:ilvl w:val="0"/>
          <w:numId w:val="2"/>
        </w:numPr>
      </w:pPr>
      <w:r>
        <w:t>The names of the bands that were downloaded</w:t>
      </w:r>
      <w:r>
        <w:t xml:space="preserve"> – </w:t>
      </w:r>
      <w:r w:rsidRPr="00584200">
        <w:rPr>
          <w:highlight w:val="yellow"/>
        </w:rPr>
        <w:t>Nominal variable</w:t>
      </w:r>
      <w:r>
        <w:t>.</w:t>
      </w:r>
    </w:p>
    <w:p w14:paraId="01D0E086" w14:textId="468AF868" w:rsidR="00584200" w:rsidRDefault="00584200" w:rsidP="00584200">
      <w:pPr>
        <w:pStyle w:val="ListParagraph"/>
        <w:numPr>
          <w:ilvl w:val="0"/>
          <w:numId w:val="2"/>
        </w:numPr>
      </w:pPr>
      <w:r>
        <w:t>The position in the iTunes download chart</w:t>
      </w:r>
      <w:r>
        <w:t xml:space="preserve"> – </w:t>
      </w:r>
      <w:r w:rsidRPr="00584200">
        <w:rPr>
          <w:highlight w:val="yellow"/>
        </w:rPr>
        <w:t>Ordinal variable</w:t>
      </w:r>
      <w:r>
        <w:t>.</w:t>
      </w:r>
    </w:p>
    <w:p w14:paraId="2CD664D6" w14:textId="0444B94C" w:rsidR="00584200" w:rsidRDefault="00584200" w:rsidP="00584200">
      <w:pPr>
        <w:pStyle w:val="ListParagraph"/>
        <w:numPr>
          <w:ilvl w:val="0"/>
          <w:numId w:val="2"/>
        </w:numPr>
      </w:pPr>
      <w:r>
        <w:t>The money earned by the bands from the downloads</w:t>
      </w:r>
      <w:r>
        <w:t xml:space="preserve"> – </w:t>
      </w:r>
      <w:r w:rsidRPr="00584200">
        <w:rPr>
          <w:highlight w:val="yellow"/>
        </w:rPr>
        <w:t>Ratio</w:t>
      </w:r>
      <w:r>
        <w:t>.</w:t>
      </w:r>
    </w:p>
    <w:p w14:paraId="0000F8C0" w14:textId="3FA4C534" w:rsidR="00584200" w:rsidRDefault="00584200" w:rsidP="00584200">
      <w:pPr>
        <w:pStyle w:val="ListParagraph"/>
        <w:numPr>
          <w:ilvl w:val="0"/>
          <w:numId w:val="2"/>
        </w:numPr>
      </w:pPr>
      <w:r>
        <w:t>The weight of drugs bought by the bands with their royalties</w:t>
      </w:r>
      <w:r>
        <w:t xml:space="preserve"> – </w:t>
      </w:r>
      <w:r w:rsidRPr="00584200">
        <w:rPr>
          <w:highlight w:val="yellow"/>
        </w:rPr>
        <w:t>Ratio</w:t>
      </w:r>
      <w:r>
        <w:t>.</w:t>
      </w:r>
      <w:r>
        <w:t xml:space="preserve"> </w:t>
      </w:r>
    </w:p>
    <w:p w14:paraId="53BE9506" w14:textId="58D46B8A" w:rsidR="00584200" w:rsidRDefault="00584200" w:rsidP="00584200">
      <w:pPr>
        <w:pStyle w:val="ListParagraph"/>
        <w:numPr>
          <w:ilvl w:val="0"/>
          <w:numId w:val="2"/>
        </w:numPr>
      </w:pPr>
      <w:r>
        <w:t>The type of drugs bought by the bands with their royalties</w:t>
      </w:r>
      <w:r>
        <w:t xml:space="preserve"> – </w:t>
      </w:r>
      <w:r w:rsidRPr="00584200">
        <w:rPr>
          <w:highlight w:val="yellow"/>
        </w:rPr>
        <w:t>Nominal variable</w:t>
      </w:r>
      <w:r>
        <w:t>.</w:t>
      </w:r>
    </w:p>
    <w:p w14:paraId="0C8D2C55" w14:textId="56F7B2B7" w:rsidR="00584200" w:rsidRDefault="00584200" w:rsidP="00584200">
      <w:pPr>
        <w:pStyle w:val="ListParagraph"/>
        <w:numPr>
          <w:ilvl w:val="0"/>
          <w:numId w:val="2"/>
        </w:numPr>
      </w:pPr>
      <w:r>
        <w:t>The phone numbers that the bands obtained because of their fame</w:t>
      </w:r>
      <w:r>
        <w:t xml:space="preserve"> – </w:t>
      </w:r>
      <w:r w:rsidRPr="00584200">
        <w:rPr>
          <w:highlight w:val="yellow"/>
        </w:rPr>
        <w:t>Nominal variable</w:t>
      </w:r>
      <w:r>
        <w:t>.</w:t>
      </w:r>
    </w:p>
    <w:p w14:paraId="2A37BBBA" w14:textId="68CC8268" w:rsidR="00584200" w:rsidRDefault="00584200" w:rsidP="00584200">
      <w:pPr>
        <w:pStyle w:val="ListParagraph"/>
        <w:numPr>
          <w:ilvl w:val="0"/>
          <w:numId w:val="2"/>
        </w:numPr>
      </w:pPr>
      <w:r>
        <w:t>The gender of the people giving the bands their phone numbers</w:t>
      </w:r>
      <w:r>
        <w:t xml:space="preserve"> – </w:t>
      </w:r>
      <w:r w:rsidRPr="00584200">
        <w:rPr>
          <w:highlight w:val="yellow"/>
        </w:rPr>
        <w:t>Nominal variable</w:t>
      </w:r>
      <w:r>
        <w:t>.</w:t>
      </w:r>
    </w:p>
    <w:p w14:paraId="31EAF5FF" w14:textId="7230EB65" w:rsidR="00584200" w:rsidRDefault="00584200" w:rsidP="00584200">
      <w:pPr>
        <w:pStyle w:val="ListParagraph"/>
        <w:numPr>
          <w:ilvl w:val="0"/>
          <w:numId w:val="2"/>
        </w:numPr>
      </w:pPr>
      <w:r>
        <w:t>The instruments played by the band members</w:t>
      </w:r>
      <w:r>
        <w:t xml:space="preserve"> – </w:t>
      </w:r>
      <w:r w:rsidRPr="00584200">
        <w:rPr>
          <w:highlight w:val="yellow"/>
        </w:rPr>
        <w:t>Nominal variable</w:t>
      </w:r>
      <w:r>
        <w:t>.</w:t>
      </w:r>
    </w:p>
    <w:p w14:paraId="154A63D7" w14:textId="66A09134" w:rsidR="00584200" w:rsidRDefault="00584200" w:rsidP="00584200">
      <w:pPr>
        <w:pStyle w:val="ListParagraph"/>
        <w:numPr>
          <w:ilvl w:val="0"/>
          <w:numId w:val="2"/>
        </w:numPr>
      </w:pPr>
      <w:r>
        <w:t>The time they had spent learning to play their instruments</w:t>
      </w:r>
      <w:r>
        <w:t xml:space="preserve"> – </w:t>
      </w:r>
      <w:r w:rsidRPr="00584200">
        <w:rPr>
          <w:highlight w:val="yellow"/>
        </w:rPr>
        <w:t>Ratio</w:t>
      </w:r>
      <w:r>
        <w:t>.</w:t>
      </w:r>
    </w:p>
    <w:p w14:paraId="38EF64B0" w14:textId="61D1943B" w:rsidR="00584200" w:rsidRPr="00B93B4B" w:rsidRDefault="00584200" w:rsidP="00584200">
      <w:pPr>
        <w:pStyle w:val="ListParagraph"/>
        <w:numPr>
          <w:ilvl w:val="0"/>
          <w:numId w:val="1"/>
        </w:numPr>
        <w:rPr>
          <w:b/>
          <w:bCs/>
        </w:rPr>
      </w:pPr>
      <w:r w:rsidRPr="00B93B4B">
        <w:rPr>
          <w:b/>
          <w:bCs/>
        </w:rPr>
        <w:t>Say I own 857 CDs. My friend has written a computer program that uses a webcam to scan the shelves in my house where I keep my CDs and measure how many I have. His program says that I have 863 CDs. Define measurement error. What is the measurement error in my friend's CD-counting device?</w:t>
      </w:r>
    </w:p>
    <w:p w14:paraId="4030980B" w14:textId="23BAB443" w:rsidR="00584200" w:rsidRDefault="00584200" w:rsidP="00584200">
      <w:pPr>
        <w:ind w:left="720"/>
      </w:pPr>
      <w:r>
        <w:t>Measurement error = measured value – true value</w:t>
      </w:r>
    </w:p>
    <w:p w14:paraId="4CA23166" w14:textId="22E2284E" w:rsidR="00584200" w:rsidRDefault="00584200" w:rsidP="00584200">
      <w:pPr>
        <w:ind w:left="720"/>
      </w:pPr>
      <w:r>
        <w:t>Thus, measurement error = 863-857=</w:t>
      </w:r>
      <w:r w:rsidRPr="00584200">
        <w:rPr>
          <w:highlight w:val="yellow"/>
        </w:rPr>
        <w:t>6</w:t>
      </w:r>
    </w:p>
    <w:p w14:paraId="59310A75" w14:textId="321CDF3D" w:rsidR="00584200" w:rsidRDefault="00584200" w:rsidP="00584200">
      <w:pPr>
        <w:pStyle w:val="ListParagraph"/>
        <w:numPr>
          <w:ilvl w:val="0"/>
          <w:numId w:val="1"/>
        </w:numPr>
        <w:rPr>
          <w:b/>
          <w:bCs/>
        </w:rPr>
      </w:pPr>
      <w:r w:rsidRPr="00B93B4B">
        <w:rPr>
          <w:b/>
          <w:bCs/>
        </w:rPr>
        <w:t xml:space="preserve">Sketch the shape of a normal distribution, a positively skewed </w:t>
      </w:r>
      <w:proofErr w:type="gramStart"/>
      <w:r w:rsidRPr="00B93B4B">
        <w:rPr>
          <w:b/>
          <w:bCs/>
        </w:rPr>
        <w:t>distribution</w:t>
      </w:r>
      <w:proofErr w:type="gramEnd"/>
      <w:r w:rsidRPr="00B93B4B">
        <w:rPr>
          <w:b/>
          <w:bCs/>
        </w:rPr>
        <w:t xml:space="preserve"> and a negatively skewed distribution</w:t>
      </w:r>
      <w:r w:rsidR="00B93B4B" w:rsidRPr="00B93B4B">
        <w:rPr>
          <w:b/>
          <w:bCs/>
        </w:rPr>
        <w:t>.</w:t>
      </w:r>
    </w:p>
    <w:p w14:paraId="274A58DD" w14:textId="24591FCD" w:rsidR="00B93B4B" w:rsidRDefault="00B93B4B" w:rsidP="00B93B4B">
      <w:pPr>
        <w:ind w:left="1080" w:firstLine="360"/>
        <w:rPr>
          <w:b/>
          <w:bCs/>
        </w:rPr>
      </w:pPr>
      <w:r>
        <w:rPr>
          <w:noProof/>
        </w:rPr>
        <w:drawing>
          <wp:inline distT="0" distB="0" distL="0" distR="0" wp14:anchorId="73AEF508" wp14:editId="37A3DCC4">
            <wp:extent cx="3469240" cy="3093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07033" cy="3127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5B1B9" w14:textId="5F0F41EF" w:rsidR="00B93B4B" w:rsidRDefault="00B93B4B" w:rsidP="00B93B4B">
      <w:pPr>
        <w:ind w:left="1080" w:firstLine="360"/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Normal Distribution</w:t>
      </w:r>
    </w:p>
    <w:p w14:paraId="676163C2" w14:textId="1E3D05EF" w:rsidR="00B93B4B" w:rsidRDefault="00B93B4B" w:rsidP="00B93B4B">
      <w:pPr>
        <w:ind w:left="1080" w:firstLine="360"/>
        <w:rPr>
          <w:b/>
          <w:bCs/>
        </w:rPr>
      </w:pPr>
    </w:p>
    <w:p w14:paraId="2619705A" w14:textId="5DBFA66A" w:rsidR="00B93B4B" w:rsidRDefault="00B93B4B" w:rsidP="00B93B4B">
      <w:pPr>
        <w:ind w:left="1080" w:firstLine="3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D250AE6" wp14:editId="10F491BC">
            <wp:extent cx="2235579" cy="24917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52893" cy="2511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009E6" w14:textId="7F99AA87" w:rsidR="00B93B4B" w:rsidRDefault="00B93B4B" w:rsidP="00B93B4B">
      <w:pPr>
        <w:ind w:left="1080" w:firstLine="360"/>
        <w:rPr>
          <w:b/>
          <w:bCs/>
        </w:rPr>
      </w:pPr>
      <w:r>
        <w:rPr>
          <w:b/>
          <w:bCs/>
        </w:rPr>
        <w:t>Positively skewed distribution</w:t>
      </w:r>
    </w:p>
    <w:p w14:paraId="452FF67E" w14:textId="5C101B42" w:rsidR="00B93B4B" w:rsidRDefault="00B93B4B" w:rsidP="00B93B4B">
      <w:pPr>
        <w:ind w:left="1080" w:firstLine="360"/>
        <w:rPr>
          <w:b/>
          <w:bCs/>
        </w:rPr>
      </w:pPr>
    </w:p>
    <w:p w14:paraId="70F2AADC" w14:textId="118787C1" w:rsidR="00B93B4B" w:rsidRDefault="00B93B4B" w:rsidP="00B93B4B">
      <w:pPr>
        <w:ind w:left="1080" w:firstLine="360"/>
        <w:rPr>
          <w:b/>
          <w:bCs/>
        </w:rPr>
      </w:pPr>
      <w:r>
        <w:rPr>
          <w:noProof/>
        </w:rPr>
        <w:drawing>
          <wp:inline distT="0" distB="0" distL="0" distR="0" wp14:anchorId="120BAC1B" wp14:editId="2DE685E4">
            <wp:extent cx="2705870" cy="25450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4147" cy="2552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FC245" w14:textId="03FDD123" w:rsidR="00B93B4B" w:rsidRPr="00B93B4B" w:rsidRDefault="00B93B4B" w:rsidP="00B93B4B">
      <w:pPr>
        <w:ind w:left="1080" w:firstLine="360"/>
        <w:rPr>
          <w:b/>
          <w:bCs/>
        </w:rPr>
      </w:pPr>
      <w:r>
        <w:rPr>
          <w:b/>
          <w:bCs/>
        </w:rPr>
        <w:t>Negatively skewed distribution</w:t>
      </w:r>
    </w:p>
    <w:sectPr w:rsidR="00B93B4B" w:rsidRPr="00B93B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CC6DC1"/>
    <w:multiLevelType w:val="hybridMultilevel"/>
    <w:tmpl w:val="3D0AFF18"/>
    <w:lvl w:ilvl="0" w:tplc="D9D8CD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ABD29EA"/>
    <w:multiLevelType w:val="hybridMultilevel"/>
    <w:tmpl w:val="D02CE5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MTc1NzWzNLMwMzNR0lEKTi0uzszPAykwrAUA2bRi6CwAAAA="/>
  </w:docVars>
  <w:rsids>
    <w:rsidRoot w:val="00584200"/>
    <w:rsid w:val="00584200"/>
    <w:rsid w:val="00B93B4B"/>
    <w:rsid w:val="00DB5BBE"/>
    <w:rsid w:val="00EC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77655"/>
  <w15:chartTrackingRefBased/>
  <w15:docId w15:val="{16C792AE-D803-4E2A-A4C4-75B0F2012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420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C03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vasanthkalai/hello-world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34</Words>
  <Characters>13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2</cp:revision>
  <dcterms:created xsi:type="dcterms:W3CDTF">2021-03-20T20:58:00Z</dcterms:created>
  <dcterms:modified xsi:type="dcterms:W3CDTF">2021-03-20T21:16:00Z</dcterms:modified>
</cp:coreProperties>
</file>